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67040" w14:textId="2978E51C" w:rsidR="00BA6585" w:rsidRDefault="00BA6585" w:rsidP="00BA6585">
      <w:pPr>
        <w:pStyle w:val="Heading1"/>
        <w:rPr>
          <w:rFonts w:eastAsia="Times New Roman"/>
          <w:lang w:val="en"/>
        </w:rPr>
      </w:pPr>
      <w:r>
        <w:rPr>
          <w:rFonts w:eastAsia="Times New Roman"/>
          <w:lang w:val="en"/>
        </w:rPr>
        <w:t>How to assemble- Video tutorial</w:t>
      </w:r>
    </w:p>
    <w:p w14:paraId="621E7C3E" w14:textId="0E018CED" w:rsidR="00BA6585" w:rsidRPr="00BA6585" w:rsidRDefault="00547A38" w:rsidP="00BA658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eastAsia="Times New Roman" w:cstheme="majorHAnsi"/>
          <w:color w:val="212121"/>
          <w:szCs w:val="28"/>
          <w:lang w:val="en"/>
        </w:rPr>
      </w:pPr>
      <w:hyperlink r:id="rId4" w:history="1">
        <w:r w:rsidR="00BA6585" w:rsidRPr="00BA6585">
          <w:rPr>
            <w:rStyle w:val="Hyperlink"/>
            <w:rFonts w:eastAsia="Times New Roman" w:cstheme="majorHAnsi"/>
            <w:szCs w:val="28"/>
            <w:lang w:val="en"/>
          </w:rPr>
          <w:t>https://www.youtube.com/watch?v=au0UJruUp4E</w:t>
        </w:r>
      </w:hyperlink>
    </w:p>
    <w:p w14:paraId="46914B09" w14:textId="77777777" w:rsidR="00BA6585" w:rsidRDefault="00BA6585" w:rsidP="00A903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Times New Roman" w:eastAsia="Times New Roman" w:hAnsi="Times New Roman"/>
          <w:b/>
          <w:color w:val="212121"/>
          <w:sz w:val="28"/>
          <w:szCs w:val="28"/>
          <w:lang w:val="en"/>
        </w:rPr>
      </w:pPr>
    </w:p>
    <w:p w14:paraId="2ED66FF9" w14:textId="7E37D821" w:rsidR="00FB0BE3" w:rsidRDefault="00FB0BE3" w:rsidP="00BA6585">
      <w:pPr>
        <w:pStyle w:val="Heading1"/>
        <w:rPr>
          <w:rFonts w:eastAsia="Times New Roman"/>
          <w:lang w:val="en"/>
        </w:rPr>
      </w:pPr>
      <w:r w:rsidRPr="00FB0BE3">
        <w:rPr>
          <w:rFonts w:eastAsia="Times New Roman"/>
          <w:lang w:val="en"/>
        </w:rPr>
        <w:t>How to Make a Quadcopter Drone and Components List</w:t>
      </w:r>
      <w:bookmarkStart w:id="0" w:name="_GoBack"/>
      <w:bookmarkEnd w:id="0"/>
    </w:p>
    <w:p w14:paraId="3F6B61F3" w14:textId="159979C7" w:rsidR="00BA6585" w:rsidRDefault="00BA6585" w:rsidP="00BA6585">
      <w:pPr>
        <w:rPr>
          <w:lang w:val="en"/>
        </w:rPr>
      </w:pPr>
    </w:p>
    <w:p w14:paraId="336D2BD8" w14:textId="541B8A25" w:rsidR="00BA6585" w:rsidRPr="00BA6585" w:rsidRDefault="00BA6585" w:rsidP="00BA6585">
      <w:pPr>
        <w:jc w:val="right"/>
        <w:rPr>
          <w:vertAlign w:val="superscript"/>
          <w:lang w:val="en"/>
        </w:rPr>
      </w:pPr>
      <w:r w:rsidRPr="00BA6585">
        <w:rPr>
          <w:vertAlign w:val="superscript"/>
          <w:lang w:val="en"/>
        </w:rPr>
        <w:t>[source: Instructable.com]</w:t>
      </w:r>
    </w:p>
    <w:p w14:paraId="511DB4FC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Basically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 drone quadcopter using several main parts below:</w:t>
      </w:r>
    </w:p>
    <w:p w14:paraId="7BB511DE" w14:textId="77777777" w:rsidR="00FB0BE3" w:rsidRPr="00A90362" w:rsidRDefault="00FB0BE3" w:rsidP="00A90362">
      <w:pPr>
        <w:spacing w:line="360" w:lineRule="auto"/>
        <w:rPr>
          <w:rFonts w:ascii="Times New Roman" w:hAnsi="Times New Roman"/>
        </w:rPr>
      </w:pPr>
    </w:p>
    <w:p w14:paraId="6C7B682F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1. Frame</w:t>
      </w:r>
    </w:p>
    <w:p w14:paraId="5558BAB3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2. Motor 4 pieces</w:t>
      </w:r>
    </w:p>
    <w:p w14:paraId="47FF46F5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3. Electronic Speed ​​Control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( ESC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) 4 pieces</w:t>
      </w:r>
    </w:p>
    <w:p w14:paraId="27520E5B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4. Flight Control Board</w:t>
      </w:r>
    </w:p>
    <w:p w14:paraId="11FD7B60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5. Radio transmitter and receiver</w:t>
      </w:r>
    </w:p>
    <w:p w14:paraId="4472BBD6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6. Propeller 4buah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( 2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clockwise and 2 anti-clockwise )</w:t>
      </w:r>
    </w:p>
    <w:p w14:paraId="009CCFCC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7. Battery &amp; Charger</w:t>
      </w:r>
    </w:p>
    <w:p w14:paraId="1ADC6A6D" w14:textId="77777777" w:rsidR="00FB0BE3" w:rsidRPr="00A90362" w:rsidRDefault="00FB0BE3" w:rsidP="00A90362">
      <w:pPr>
        <w:spacing w:line="360" w:lineRule="auto"/>
        <w:rPr>
          <w:rFonts w:ascii="Times New Roman" w:hAnsi="Times New Roman"/>
        </w:rPr>
      </w:pPr>
    </w:p>
    <w:p w14:paraId="14EB9C9C" w14:textId="77777777" w:rsidR="00FB0BE3" w:rsidRPr="00A90362" w:rsidRDefault="00FB0BE3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In the tutorial how to make drone quadcopter this time, the addition of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GPS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cameras and other accessories can be adjusted with the budget and the use of drone quadcopter each of you .</w:t>
      </w:r>
    </w:p>
    <w:p w14:paraId="2DE3D6D1" w14:textId="77777777" w:rsidR="00FB0BE3" w:rsidRPr="00A90362" w:rsidRDefault="00FB0BE3" w:rsidP="00A90362">
      <w:pPr>
        <w:spacing w:line="360" w:lineRule="auto"/>
        <w:rPr>
          <w:rFonts w:ascii="Times New Roman" w:hAnsi="Times New Roman"/>
        </w:rPr>
      </w:pPr>
    </w:p>
    <w:p w14:paraId="18B4CC5C" w14:textId="77777777" w:rsidR="00FB0BE3" w:rsidRPr="00A90362" w:rsidRDefault="00FB0BE3" w:rsidP="00A90362">
      <w:pPr>
        <w:pStyle w:val="HTMLPreformatted"/>
        <w:spacing w:line="360" w:lineRule="auto"/>
        <w:rPr>
          <w:rFonts w:ascii="Times New Roman" w:hAnsi="Times New Roman" w:cs="Times New Roman"/>
          <w:color w:val="212121"/>
          <w:sz w:val="28"/>
          <w:szCs w:val="28"/>
        </w:rPr>
      </w:pPr>
      <w:r w:rsidRPr="00A90362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Motor </w:t>
      </w:r>
      <w:proofErr w:type="gramStart"/>
      <w:r w:rsidRPr="00A90362">
        <w:rPr>
          <w:rFonts w:ascii="Times New Roman" w:hAnsi="Times New Roman" w:cs="Times New Roman"/>
          <w:color w:val="212121"/>
          <w:sz w:val="28"/>
          <w:szCs w:val="28"/>
          <w:lang w:val="en"/>
        </w:rPr>
        <w:t>Or</w:t>
      </w:r>
      <w:proofErr w:type="gramEnd"/>
      <w:r w:rsidRPr="00A90362">
        <w:rPr>
          <w:rFonts w:ascii="Times New Roman" w:hAnsi="Times New Roman" w:cs="Times New Roman"/>
          <w:color w:val="212121"/>
          <w:sz w:val="28"/>
          <w:szCs w:val="28"/>
          <w:lang w:val="en"/>
        </w:rPr>
        <w:t xml:space="preserve"> Rotor</w:t>
      </w:r>
    </w:p>
    <w:p w14:paraId="6B1098A2" w14:textId="77777777" w:rsidR="00FB0BE3" w:rsidRPr="00A90362" w:rsidRDefault="00FB0BE3" w:rsidP="00A90362">
      <w:pPr>
        <w:spacing w:line="360" w:lineRule="auto"/>
        <w:rPr>
          <w:rFonts w:ascii="Times New Roman" w:hAnsi="Times New Roman"/>
        </w:rPr>
      </w:pPr>
    </w:p>
    <w:p w14:paraId="76BC71AD" w14:textId="77777777" w:rsidR="00FB0BE3" w:rsidRPr="00A90362" w:rsidRDefault="00FB0BE3" w:rsidP="00A90362">
      <w:pPr>
        <w:spacing w:line="360" w:lineRule="auto"/>
        <w:rPr>
          <w:rFonts w:ascii="Times New Roman" w:hAnsi="Times New Roman"/>
        </w:rPr>
      </w:pPr>
      <w:r w:rsidRPr="00A90362">
        <w:rPr>
          <w:rFonts w:ascii="Times New Roman" w:hAnsi="Times New Roman"/>
          <w:noProof/>
        </w:rPr>
        <w:drawing>
          <wp:inline distT="0" distB="0" distL="0" distR="0" wp14:anchorId="6C72D0FC" wp14:editId="0BC84D02">
            <wp:extent cx="2295525" cy="1571625"/>
            <wp:effectExtent l="0" t="0" r="9525" b="9525"/>
            <wp:docPr id="1" name="Picture 1" descr="Motor 1000kv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otor 1000kv Cara Membuat Drone Untuk Pemula , Ini Daftar Komponennya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1F4F5" w14:textId="77777777" w:rsidR="00FB0BE3" w:rsidRPr="00A90362" w:rsidRDefault="00FB0BE3" w:rsidP="00A90362">
      <w:pPr>
        <w:spacing w:line="360" w:lineRule="auto"/>
        <w:rPr>
          <w:rFonts w:ascii="Times New Roman" w:hAnsi="Times New Roman"/>
        </w:rPr>
      </w:pPr>
    </w:p>
    <w:p w14:paraId="66FF1F43" w14:textId="77777777" w:rsidR="00FB0BE3" w:rsidRPr="00A90362" w:rsidRDefault="001D6A8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12121"/>
          <w:lang w:val="en"/>
        </w:rPr>
        <w:tab/>
      </w:r>
      <w:r w:rsidR="00FB0BE3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Motor is used as the player vane in order homemade quadcopter you can fly and </w:t>
      </w:r>
      <w:proofErr w:type="gramStart"/>
      <w:r w:rsidR="00FB0BE3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maneuver .</w:t>
      </w:r>
      <w:proofErr w:type="gramEnd"/>
      <w:r w:rsidR="00FB0BE3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here are so many types of motorcycles sold in the </w:t>
      </w:r>
      <w:proofErr w:type="gramStart"/>
      <w:r w:rsidR="00FB0BE3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market ,</w:t>
      </w:r>
      <w:proofErr w:type="gramEnd"/>
      <w:r w:rsidR="00FB0BE3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but there are some things that are required of you noticed.</w:t>
      </w:r>
    </w:p>
    <w:p w14:paraId="645F3962" w14:textId="77777777" w:rsidR="001D6A82" w:rsidRPr="00A90362" w:rsidRDefault="001D6A8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  <w:t xml:space="preserve">Motor kilovolt be sorted by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size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he higher the faster his kV motors also can rotate. Usually when you buy a special bike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quadcopter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you will get the specifications such as : how much amperage required ESC and propeller size recommendations .</w:t>
      </w:r>
    </w:p>
    <w:p w14:paraId="342961F5" w14:textId="77777777" w:rsidR="00A90362" w:rsidRDefault="001D6A8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  <w:t xml:space="preserve">In the tutorial how to make drone quadcopter this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time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you can buy a bike with a size of 1000 kV , you can search for it by typing the phrase " sell brush -less motors 1000kV " in google . then you will get a lot of people who sell goods at prices ranging from 300 thousand to 400 thousand to four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motors .</w:t>
      </w:r>
      <w:proofErr w:type="gramEnd"/>
    </w:p>
    <w:p w14:paraId="329FC96C" w14:textId="77777777" w:rsid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</w:p>
    <w:p w14:paraId="36FF10C6" w14:textId="77777777" w:rsidR="001D6A82" w:rsidRPr="00A90362" w:rsidRDefault="001D6A8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22222"/>
          <w:spacing w:val="-5"/>
          <w:sz w:val="41"/>
          <w:szCs w:val="41"/>
        </w:rPr>
        <w:t>ESC (Electronic Speed Controls)</w:t>
      </w:r>
    </w:p>
    <w:p w14:paraId="72333BEA" w14:textId="77777777" w:rsidR="001D6A82" w:rsidRPr="00A90362" w:rsidRDefault="001D6A82" w:rsidP="00A90362">
      <w:pPr>
        <w:spacing w:line="360" w:lineRule="auto"/>
        <w:rPr>
          <w:rFonts w:ascii="Times New Roman" w:hAnsi="Times New Roman"/>
        </w:rPr>
      </w:pPr>
      <w:r w:rsidRPr="00A90362">
        <w:rPr>
          <w:rFonts w:ascii="Times New Roman" w:hAnsi="Times New Roman"/>
          <w:noProof/>
        </w:rPr>
        <w:drawing>
          <wp:inline distT="0" distB="0" distL="0" distR="0" wp14:anchorId="1E3F0A23" wp14:editId="7374B455">
            <wp:extent cx="1447800" cy="1657350"/>
            <wp:effectExtent l="0" t="0" r="0" b="0"/>
            <wp:docPr id="2" name="Picture 2" descr="ESC SimonK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ESC SimonK Cara Membuat Drone Untuk Pemula , Ini Daftar Komponennya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E84DB" w14:textId="77777777" w:rsidR="001D6A82" w:rsidRPr="00A90362" w:rsidRDefault="001D6A8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  <w:r w:rsidRPr="00A90362">
        <w:rPr>
          <w:rFonts w:ascii="Times New Roman" w:hAnsi="Times New Roman"/>
          <w:color w:val="212121"/>
          <w:shd w:val="clear" w:color="auto" w:fill="FFFFFF"/>
        </w:rPr>
        <w:t xml:space="preserve">ESC or Electronic Speed ​​Controls is a component that works set on each motor rotation </w:t>
      </w:r>
      <w:proofErr w:type="gramStart"/>
      <w:r w:rsidRPr="00A90362">
        <w:rPr>
          <w:rFonts w:ascii="Times New Roman" w:hAnsi="Times New Roman"/>
          <w:color w:val="212121"/>
          <w:shd w:val="clear" w:color="auto" w:fill="FFFFFF"/>
        </w:rPr>
        <w:t>speed .</w:t>
      </w:r>
      <w:proofErr w:type="gramEnd"/>
      <w:r w:rsidRPr="00A90362">
        <w:rPr>
          <w:rFonts w:ascii="Times New Roman" w:hAnsi="Times New Roman"/>
          <w:color w:val="212121"/>
          <w:shd w:val="clear" w:color="auto" w:fill="FFFFFF"/>
        </w:rPr>
        <w:t xml:space="preserve"> You need four pieces of ESC are connected to each of the four motors earlier.</w:t>
      </w:r>
    </w:p>
    <w:p w14:paraId="208BA159" w14:textId="77777777" w:rsidR="001D6A82" w:rsidRPr="00A90362" w:rsidRDefault="001D6A8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  <w:r w:rsidRPr="00A90362">
        <w:rPr>
          <w:rFonts w:ascii="Times New Roman" w:hAnsi="Times New Roman"/>
          <w:color w:val="212121"/>
          <w:shd w:val="clear" w:color="auto" w:fill="FFFFFF"/>
        </w:rPr>
        <w:t xml:space="preserve">Later, the ESC is connected to the battery as a power source via a socket or via power distribution board first. The level of accuracy of motor rotation is very important to maintain the stability </w:t>
      </w:r>
      <w:proofErr w:type="gramStart"/>
      <w:r w:rsidRPr="00A90362">
        <w:rPr>
          <w:rFonts w:ascii="Times New Roman" w:hAnsi="Times New Roman"/>
          <w:color w:val="212121"/>
          <w:shd w:val="clear" w:color="auto" w:fill="FFFFFF"/>
        </w:rPr>
        <w:t>quadcopter ,</w:t>
      </w:r>
      <w:proofErr w:type="gramEnd"/>
      <w:r w:rsidRPr="00A90362">
        <w:rPr>
          <w:rFonts w:ascii="Times New Roman" w:hAnsi="Times New Roman"/>
          <w:color w:val="212121"/>
          <w:shd w:val="clear" w:color="auto" w:fill="FFFFFF"/>
        </w:rPr>
        <w:t xml:space="preserve"> so use the appropriate and qualified ESC .</w:t>
      </w:r>
    </w:p>
    <w:p w14:paraId="27B99A5E" w14:textId="77777777" w:rsidR="00A90362" w:rsidRDefault="001D6A8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  <w:r w:rsidRPr="00A90362">
        <w:rPr>
          <w:rFonts w:ascii="Times New Roman" w:hAnsi="Times New Roman"/>
          <w:color w:val="212121"/>
          <w:shd w:val="clear" w:color="auto" w:fill="FFFFFF"/>
        </w:rPr>
        <w:t xml:space="preserve">As a </w:t>
      </w:r>
      <w:proofErr w:type="gramStart"/>
      <w:r w:rsidRPr="00A90362">
        <w:rPr>
          <w:rFonts w:ascii="Times New Roman" w:hAnsi="Times New Roman"/>
          <w:color w:val="212121"/>
          <w:shd w:val="clear" w:color="auto" w:fill="FFFFFF"/>
        </w:rPr>
        <w:t>recommendation ,</w:t>
      </w:r>
      <w:proofErr w:type="gramEnd"/>
      <w:r w:rsidRPr="00A90362">
        <w:rPr>
          <w:rFonts w:ascii="Times New Roman" w:hAnsi="Times New Roman"/>
          <w:color w:val="212121"/>
          <w:shd w:val="clear" w:color="auto" w:fill="FFFFFF"/>
        </w:rPr>
        <w:t xml:space="preserve"> use ESC contained therein </w:t>
      </w:r>
      <w:proofErr w:type="spellStart"/>
      <w:r w:rsidRPr="00A90362">
        <w:rPr>
          <w:rFonts w:ascii="Times New Roman" w:hAnsi="Times New Roman"/>
          <w:color w:val="212121"/>
          <w:shd w:val="clear" w:color="auto" w:fill="FFFFFF"/>
        </w:rPr>
        <w:t>Simonk</w:t>
      </w:r>
      <w:proofErr w:type="spellEnd"/>
      <w:r w:rsidRPr="00A90362">
        <w:rPr>
          <w:rFonts w:ascii="Times New Roman" w:hAnsi="Times New Roman"/>
          <w:color w:val="212121"/>
          <w:shd w:val="clear" w:color="auto" w:fill="FFFFFF"/>
        </w:rPr>
        <w:t xml:space="preserve"> Firmware , firmware is able to change the refresh rate of the ESC so as to provide instructions per second more than the ESC to the motor</w:t>
      </w:r>
    </w:p>
    <w:p w14:paraId="1663C31F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0C412DDE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3B895A91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1F643A01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6311FD38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442C4AC6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723D6A50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39247DD8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47FC87D5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3DF3D158" w14:textId="77777777" w:rsidR="00A90362" w:rsidRDefault="00A9036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</w:p>
    <w:p w14:paraId="4DB2E413" w14:textId="77777777" w:rsidR="001D6A82" w:rsidRPr="00A90362" w:rsidRDefault="001D6A82" w:rsidP="00A90362">
      <w:pPr>
        <w:spacing w:line="360" w:lineRule="auto"/>
        <w:ind w:firstLine="720"/>
        <w:rPr>
          <w:rFonts w:ascii="Times New Roman" w:hAnsi="Times New Roman"/>
          <w:color w:val="212121"/>
          <w:shd w:val="clear" w:color="auto" w:fill="FFFFFF"/>
        </w:rPr>
      </w:pPr>
      <w:r w:rsidRPr="00A90362">
        <w:rPr>
          <w:rFonts w:ascii="Times New Roman" w:eastAsia="Times New Roman" w:hAnsi="Times New Roman"/>
          <w:color w:val="222222"/>
          <w:spacing w:val="-5"/>
          <w:sz w:val="41"/>
          <w:szCs w:val="41"/>
        </w:rPr>
        <w:t>Flight Controller</w:t>
      </w:r>
    </w:p>
    <w:p w14:paraId="62E49533" w14:textId="77777777" w:rsidR="001D6A82" w:rsidRPr="00A90362" w:rsidRDefault="001D6A82" w:rsidP="00A90362">
      <w:pPr>
        <w:spacing w:line="360" w:lineRule="auto"/>
        <w:rPr>
          <w:rFonts w:ascii="Times New Roman" w:hAnsi="Times New Roman"/>
        </w:rPr>
      </w:pPr>
      <w:r w:rsidRPr="00A90362">
        <w:rPr>
          <w:rFonts w:ascii="Times New Roman" w:hAnsi="Times New Roman"/>
          <w:noProof/>
        </w:rPr>
        <w:drawing>
          <wp:inline distT="0" distB="0" distL="0" distR="0" wp14:anchorId="5F3715FE" wp14:editId="5F538784">
            <wp:extent cx="2857500" cy="2095500"/>
            <wp:effectExtent l="0" t="0" r="0" b="0"/>
            <wp:docPr id="3" name="Picture 3" descr="Flight Controller Board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Flight Controller Board Cara Membuat Drone Untuk Pemula , Ini Daftar Komponennya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CBFBB" w14:textId="77777777" w:rsidR="00A90362" w:rsidRDefault="00371E26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lang w:val="en"/>
        </w:rPr>
        <w:tab/>
      </w:r>
      <w:r w:rsidR="001D6A82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This is the central component of a </w:t>
      </w:r>
      <w:proofErr w:type="gramStart"/>
      <w:r w:rsidR="001D6A82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Quadcopter ,</w:t>
      </w:r>
      <w:proofErr w:type="gramEnd"/>
      <w:r w:rsidR="001D6A82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in the board Flight Controller on duty there gyroscope sensor for determining the orientation of motion and accelerometer sensor that reads the speed and slope of the quadcopter .</w:t>
      </w:r>
    </w:p>
    <w:p w14:paraId="139472F4" w14:textId="77777777" w:rsid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</w:p>
    <w:p w14:paraId="410AC498" w14:textId="77777777" w:rsid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</w:p>
    <w:p w14:paraId="5524DFC6" w14:textId="77777777" w:rsidR="00371E26" w:rsidRPr="00A90362" w:rsidRDefault="00371E26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22222"/>
          <w:spacing w:val="-5"/>
          <w:sz w:val="41"/>
          <w:szCs w:val="41"/>
        </w:rPr>
        <w:t>Radio Transmitter dan Receiver</w:t>
      </w:r>
    </w:p>
    <w:p w14:paraId="02A97FA2" w14:textId="77777777" w:rsidR="00371E26" w:rsidRPr="00A90362" w:rsidRDefault="00371E26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  <w:r w:rsidRPr="00A90362">
        <w:rPr>
          <w:rFonts w:ascii="Times New Roman" w:hAnsi="Times New Roman" w:cs="Times New Roman"/>
          <w:noProof/>
        </w:rPr>
        <w:drawing>
          <wp:inline distT="0" distB="0" distL="0" distR="0" wp14:anchorId="2282AF6B" wp14:editId="0A9054E5">
            <wp:extent cx="2857500" cy="2095500"/>
            <wp:effectExtent l="0" t="0" r="0" b="0"/>
            <wp:docPr id="4" name="Picture 4" descr="Transmitter Turnigy 9XR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ransmitter Turnigy 9XR Cara Membuat Drone Untuk Pemula , Ini Daftar Komponennya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20F04" w14:textId="77777777" w:rsidR="00371E26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</w:rPr>
        <w:tab/>
      </w:r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To be more </w:t>
      </w:r>
      <w:proofErr w:type="gram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simple ,</w:t>
      </w:r>
      <w:proofErr w:type="gram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we call it the Remote Controller . If you want to use Flight Controller </w:t>
      </w:r>
      <w:proofErr w:type="spell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HobbyKing</w:t>
      </w:r>
      <w:proofErr w:type="spell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KK2.</w:t>
      </w:r>
      <w:proofErr w:type="gram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0 ,</w:t>
      </w:r>
      <w:proofErr w:type="gram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t a minimum you should buy a remote controller that has 4 channels .</w:t>
      </w:r>
    </w:p>
    <w:p w14:paraId="6D56E9E3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</w:r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Usually to control </w:t>
      </w:r>
      <w:proofErr w:type="gram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quadcopter ,</w:t>
      </w:r>
      <w:proofErr w:type="gram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could use 9xR </w:t>
      </w:r>
      <w:proofErr w:type="spell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Turnigy</w:t>
      </w:r>
      <w:proofErr w:type="spell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brand , the brand is very popular in Indonesia so you will have no trouble in finding this stuff . </w:t>
      </w:r>
      <w:proofErr w:type="spell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Turnigy</w:t>
      </w:r>
      <w:proofErr w:type="spell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9xR has 9 </w:t>
      </w:r>
      <w:proofErr w:type="gramStart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channel ,</w:t>
      </w:r>
      <w:proofErr w:type="gramEnd"/>
      <w:r w:rsidR="00371E26"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so you can use this remote to other projects in the future .</w:t>
      </w:r>
    </w:p>
    <w:p w14:paraId="3A57ADB7" w14:textId="77777777" w:rsid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22222"/>
          <w:sz w:val="28"/>
          <w:szCs w:val="28"/>
        </w:rPr>
      </w:pPr>
      <w:r w:rsidRPr="00A90362">
        <w:rPr>
          <w:rFonts w:ascii="Times New Roman" w:hAnsi="Times New Roman" w:cs="Times New Roman"/>
          <w:color w:val="222222"/>
          <w:sz w:val="28"/>
          <w:szCs w:val="28"/>
        </w:rPr>
        <w:t>Propeller</w:t>
      </w:r>
    </w:p>
    <w:p w14:paraId="50B00FE2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22222"/>
          <w:sz w:val="28"/>
          <w:szCs w:val="28"/>
        </w:rPr>
      </w:pPr>
    </w:p>
    <w:p w14:paraId="0D5E391B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22222"/>
          <w:sz w:val="27"/>
          <w:szCs w:val="27"/>
        </w:rPr>
      </w:pPr>
      <w:r w:rsidRPr="00A90362">
        <w:rPr>
          <w:rFonts w:ascii="Times New Roman" w:hAnsi="Times New Roman" w:cs="Times New Roman"/>
          <w:noProof/>
        </w:rPr>
        <w:drawing>
          <wp:inline distT="0" distB="0" distL="0" distR="0" wp14:anchorId="5E15916F" wp14:editId="7C792AA9">
            <wp:extent cx="2857500" cy="2047875"/>
            <wp:effectExtent l="0" t="0" r="0" b="9525"/>
            <wp:docPr id="5" name="Picture 5" descr="Propeller 9x47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Propeller 9x47 Cara Membuat Drone Untuk Pemula , Ini Daftar Komponennya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178C7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22222"/>
          <w:sz w:val="27"/>
          <w:szCs w:val="27"/>
        </w:rPr>
      </w:pPr>
    </w:p>
    <w:p w14:paraId="03435E70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</w: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Better known as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Propeller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o create artificial quadcopter you fly , propeller used is 2 pairs pair rotates clockwise and another pair rotates counter-clockwise or so-called pusher .</w:t>
      </w:r>
    </w:p>
    <w:p w14:paraId="4A8A90C8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lang w:val="en"/>
        </w:rPr>
      </w:pPr>
    </w:p>
    <w:p w14:paraId="40E114F0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8"/>
          <w:szCs w:val="28"/>
        </w:rPr>
      </w:pPr>
      <w:r w:rsidRPr="00A90362">
        <w:rPr>
          <w:rFonts w:ascii="Times New Roman" w:hAnsi="Times New Roman" w:cs="Times New Roman"/>
          <w:color w:val="212121"/>
          <w:sz w:val="28"/>
          <w:szCs w:val="28"/>
          <w:lang w:val="en"/>
        </w:rPr>
        <w:t>Battery</w:t>
      </w:r>
    </w:p>
    <w:p w14:paraId="15ED0239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</w:p>
    <w:p w14:paraId="407AFFAD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  <w:r w:rsidRPr="00A90362">
        <w:rPr>
          <w:rFonts w:ascii="Times New Roman" w:hAnsi="Times New Roman" w:cs="Times New Roman"/>
          <w:noProof/>
        </w:rPr>
        <w:drawing>
          <wp:inline distT="0" distB="0" distL="0" distR="0" wp14:anchorId="4F667F58" wp14:editId="2A3026D1">
            <wp:extent cx="2857500" cy="1666875"/>
            <wp:effectExtent l="0" t="0" r="0" b="9525"/>
            <wp:docPr id="6" name="Picture 6" descr="Baterai LiPo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terai LiPo Cara Membuat Drone Untuk Pemula , Ini Daftar Komponennya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F67D0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lang w:val="en"/>
        </w:rPr>
        <w:tab/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Typically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quadcopter using the battery types LiPo ( lithium polymer ) , for the project in this article , use a LiPo battery with 3000mAh 3S1P 20C specification . Means the battery capacity is 3000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mAh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3S1P means 3 cell mounted in parallel , with each cell has a 3.7 volt battery means is the voltage of 11.1 volts . while C stands for Capacity, so 20 C with 3000mAh means 20 * 3000 = 60000mAh = 60 A. 60A was issued battery current in a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moment .</w:t>
      </w:r>
      <w:proofErr w:type="gramEnd"/>
    </w:p>
    <w:p w14:paraId="692E79D7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  <w:t xml:space="preserve">The greater capacity of the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battery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he greater its enormous size , the larger the size of the batteries will add to the load received by quadcopter .</w:t>
      </w:r>
    </w:p>
    <w:p w14:paraId="370520CC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</w:p>
    <w:p w14:paraId="5AC7F6F8" w14:textId="77777777" w:rsidR="00A90362" w:rsidRPr="00A90362" w:rsidRDefault="00A90362" w:rsidP="00A90362">
      <w:pPr>
        <w:shd w:val="clear" w:color="auto" w:fill="FFFFFF"/>
        <w:spacing w:before="450" w:after="300" w:line="360" w:lineRule="auto"/>
        <w:outlineLvl w:val="1"/>
        <w:rPr>
          <w:rFonts w:ascii="Times New Roman" w:eastAsia="Times New Roman" w:hAnsi="Times New Roman"/>
          <w:color w:val="222222"/>
          <w:spacing w:val="-5"/>
          <w:sz w:val="41"/>
          <w:szCs w:val="41"/>
        </w:rPr>
      </w:pPr>
      <w:r w:rsidRPr="00A90362">
        <w:rPr>
          <w:rFonts w:ascii="Times New Roman" w:eastAsia="Times New Roman" w:hAnsi="Times New Roman"/>
          <w:color w:val="222222"/>
          <w:spacing w:val="-5"/>
          <w:sz w:val="41"/>
          <w:szCs w:val="41"/>
        </w:rPr>
        <w:t>Charger</w:t>
      </w:r>
    </w:p>
    <w:p w14:paraId="445A5F29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  <w:r w:rsidRPr="00A90362">
        <w:rPr>
          <w:rFonts w:ascii="Times New Roman" w:hAnsi="Times New Roman" w:cs="Times New Roman"/>
          <w:noProof/>
        </w:rPr>
        <w:drawing>
          <wp:inline distT="0" distB="0" distL="0" distR="0" wp14:anchorId="144DDD38" wp14:editId="0A2C7727">
            <wp:extent cx="2857500" cy="1895475"/>
            <wp:effectExtent l="0" t="0" r="0" b="9525"/>
            <wp:docPr id="7" name="Picture 7" descr="Imax Balance Charger LiPo Cara Membuat Drone Untuk Pemula , Ini Daftar Komponenny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max Balance Charger LiPo Cara Membuat Drone Untuk Pemula , Ini Daftar Komponenny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18448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</w:p>
    <w:p w14:paraId="073C9693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  <w:lang w:val="en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  <w:t xml:space="preserve">LiPo battery charging process has a difficult process because the charger must charge and </w:t>
      </w:r>
      <w:proofErr w:type="spell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discharega</w:t>
      </w:r>
      <w:proofErr w:type="spell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on some cell in a LiPo battery at the same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time .</w:t>
      </w:r>
      <w:proofErr w:type="gramEnd"/>
    </w:p>
    <w:p w14:paraId="3A6945C4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ab/>
        <w:t xml:space="preserve">The most popular and widely available on the market are trademarks of IMAX B6 </w:t>
      </w:r>
      <w:proofErr w:type="spell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Lipo</w:t>
      </w:r>
      <w:proofErr w:type="spell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Balance </w:t>
      </w:r>
      <w:proofErr w:type="gramStart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>Charger ,</w:t>
      </w:r>
      <w:proofErr w:type="gramEnd"/>
      <w:r w:rsidRPr="00A90362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because it is believed to have the stability of charging .</w:t>
      </w:r>
    </w:p>
    <w:p w14:paraId="73A64B2A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</w:p>
    <w:p w14:paraId="4D9E77BA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  <w:sz w:val="24"/>
          <w:szCs w:val="24"/>
        </w:rPr>
      </w:pPr>
    </w:p>
    <w:p w14:paraId="536402F2" w14:textId="77777777" w:rsidR="00A90362" w:rsidRPr="00A90362" w:rsidRDefault="00A90362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</w:p>
    <w:p w14:paraId="3ED1D8BA" w14:textId="77777777" w:rsidR="00371E26" w:rsidRPr="00A90362" w:rsidRDefault="00371E26" w:rsidP="00A90362">
      <w:pPr>
        <w:pStyle w:val="HTMLPreformatted"/>
        <w:shd w:val="clear" w:color="auto" w:fill="FFFFFF"/>
        <w:spacing w:line="360" w:lineRule="auto"/>
        <w:rPr>
          <w:rFonts w:ascii="Times New Roman" w:hAnsi="Times New Roman" w:cs="Times New Roman"/>
          <w:color w:val="212121"/>
        </w:rPr>
      </w:pPr>
    </w:p>
    <w:p w14:paraId="1374371B" w14:textId="77777777" w:rsidR="001D6A82" w:rsidRPr="00A90362" w:rsidRDefault="001D6A82" w:rsidP="00A90362">
      <w:pPr>
        <w:spacing w:line="360" w:lineRule="auto"/>
        <w:rPr>
          <w:rFonts w:ascii="Times New Roman" w:hAnsi="Times New Roman"/>
        </w:rPr>
      </w:pPr>
    </w:p>
    <w:sectPr w:rsidR="001D6A82" w:rsidRPr="00A903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Q3sjQwNDUyNzJX0lEKTi0uzszPAykwqgUAgI2zMSwAAAA="/>
  </w:docVars>
  <w:rsids>
    <w:rsidRoot w:val="00FB0BE3"/>
    <w:rsid w:val="001B493E"/>
    <w:rsid w:val="001D6A82"/>
    <w:rsid w:val="00336196"/>
    <w:rsid w:val="00371E26"/>
    <w:rsid w:val="003A5045"/>
    <w:rsid w:val="00547A38"/>
    <w:rsid w:val="005F3A63"/>
    <w:rsid w:val="00A90362"/>
    <w:rsid w:val="00BA6585"/>
    <w:rsid w:val="00F00EAD"/>
    <w:rsid w:val="00FB0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A8C21"/>
  <w15:docId w15:val="{D6537430-C606-48F1-B6EB-BF4C2A55B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504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5045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045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5045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5045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5045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504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5045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5045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5045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5045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5045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5045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5045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5045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5045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5045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5045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5045"/>
    <w:rPr>
      <w:rFonts w:asciiTheme="majorHAnsi" w:eastAsiaTheme="majorEastAsia" w:hAnsiTheme="majorHAnsi"/>
    </w:rPr>
  </w:style>
  <w:style w:type="paragraph" w:styleId="Caption">
    <w:name w:val="caption"/>
    <w:basedOn w:val="Normal"/>
    <w:next w:val="Normal"/>
    <w:uiPriority w:val="35"/>
    <w:semiHidden/>
    <w:unhideWhenUsed/>
    <w:rsid w:val="00F00EAD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A5045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A5045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5045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3A5045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3A5045"/>
    <w:rPr>
      <w:b/>
      <w:bCs/>
    </w:rPr>
  </w:style>
  <w:style w:type="character" w:styleId="Emphasis">
    <w:name w:val="Emphasis"/>
    <w:basedOn w:val="DefaultParagraphFont"/>
    <w:uiPriority w:val="20"/>
    <w:qFormat/>
    <w:rsid w:val="003A5045"/>
    <w:rPr>
      <w:rFonts w:asciiTheme="minorHAnsi" w:hAnsiTheme="minorHAns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3A5045"/>
    <w:rPr>
      <w:szCs w:val="32"/>
    </w:rPr>
  </w:style>
  <w:style w:type="character" w:customStyle="1" w:styleId="NoSpacingChar">
    <w:name w:val="No Spacing Char"/>
    <w:basedOn w:val="DefaultParagraphFont"/>
    <w:link w:val="NoSpacing"/>
    <w:uiPriority w:val="1"/>
    <w:rsid w:val="003A5045"/>
    <w:rPr>
      <w:sz w:val="24"/>
      <w:szCs w:val="32"/>
    </w:rPr>
  </w:style>
  <w:style w:type="paragraph" w:styleId="ListParagraph">
    <w:name w:val="List Paragraph"/>
    <w:basedOn w:val="Normal"/>
    <w:uiPriority w:val="34"/>
    <w:qFormat/>
    <w:rsid w:val="003A504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A5045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A5045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5045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5045"/>
    <w:rPr>
      <w:b/>
      <w:i/>
      <w:sz w:val="24"/>
    </w:rPr>
  </w:style>
  <w:style w:type="character" w:styleId="SubtleEmphasis">
    <w:name w:val="Subtle Emphasis"/>
    <w:uiPriority w:val="19"/>
    <w:qFormat/>
    <w:rsid w:val="003A5045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3A5045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3A5045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3A5045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3A5045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5045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B0B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B0BE3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0B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0BE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65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5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7A3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6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6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hyperlink" Target="https://www.youtube.com/watch?v=au0UJruUp4E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-User</dc:creator>
  <cp:lastModifiedBy>satyam gaba</cp:lastModifiedBy>
  <cp:revision>4</cp:revision>
  <dcterms:created xsi:type="dcterms:W3CDTF">2016-05-29T13:33:00Z</dcterms:created>
  <dcterms:modified xsi:type="dcterms:W3CDTF">2019-01-24T07:06:00Z</dcterms:modified>
</cp:coreProperties>
</file>